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54B86B" w14:textId="1830EE8D" w:rsidR="005A44E5" w:rsidRP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5A44E5">
        <w:rPr>
          <w:rFonts w:ascii="Consolas" w:hAnsi="Consolas" w:cs="Consolas"/>
          <w:sz w:val="19"/>
          <w:szCs w:val="19"/>
        </w:rPr>
        <w:t>1)</w:t>
      </w:r>
    </w:p>
    <w:p w14:paraId="283C5185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</w:p>
    <w:p w14:paraId="075A51E0" w14:textId="3B57AB55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iostream&gt;</w:t>
      </w:r>
    </w:p>
    <w:p w14:paraId="3A077E2C" w14:textId="62F3BAF1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math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</w:t>
      </w:r>
    </w:p>
    <w:p w14:paraId="4C803234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std;</w:t>
      </w:r>
    </w:p>
    <w:p w14:paraId="6D12D505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68322BF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main() {</w:t>
      </w:r>
    </w:p>
    <w:p w14:paraId="6FD8ABA9" w14:textId="4597C228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radius, base, height, length, width</w:t>
      </w:r>
      <w:r w:rsidR="004951C7">
        <w:rPr>
          <w:rFonts w:ascii="Consolas" w:hAnsi="Consolas" w:cs="Consolas"/>
          <w:color w:val="000000"/>
          <w:sz w:val="19"/>
          <w:szCs w:val="19"/>
        </w:rPr>
        <w:t>, area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40FD14C" w14:textId="4256DAAC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pi = 3.14159;</w:t>
      </w:r>
    </w:p>
    <w:p w14:paraId="6DDD0069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choice;</w:t>
      </w:r>
    </w:p>
    <w:p w14:paraId="5265B800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350BB95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A31515"/>
          <w:sz w:val="19"/>
          <w:szCs w:val="19"/>
        </w:rPr>
        <w:t>"   Geometry Calculator\n\n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B3905F6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A31515"/>
          <w:sz w:val="19"/>
          <w:szCs w:val="19"/>
        </w:rPr>
        <w:t>"1. Calculate the Area of a Circle.\n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5A6AF79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A31515"/>
          <w:sz w:val="19"/>
          <w:szCs w:val="19"/>
        </w:rPr>
        <w:t>"2. Calculate the Area of a Rectangle.\n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6A6673B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A31515"/>
          <w:sz w:val="19"/>
          <w:szCs w:val="19"/>
        </w:rPr>
        <w:t>"3. Calculate the Area of a Triangle.\n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8D33E11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A31515"/>
          <w:sz w:val="19"/>
          <w:szCs w:val="19"/>
        </w:rPr>
        <w:t>"4. Quit.\n\n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B00E0C6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A31515"/>
          <w:sz w:val="19"/>
          <w:szCs w:val="19"/>
        </w:rPr>
        <w:t>"Enter Your Choice: 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BBBFA86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choice;</w:t>
      </w:r>
    </w:p>
    <w:p w14:paraId="2586C46B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E29F957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witch</w:t>
      </w:r>
      <w:r>
        <w:rPr>
          <w:rFonts w:ascii="Consolas" w:hAnsi="Consolas" w:cs="Consolas"/>
          <w:color w:val="000000"/>
          <w:sz w:val="19"/>
          <w:szCs w:val="19"/>
        </w:rPr>
        <w:t xml:space="preserve"> (choice) {</w:t>
      </w:r>
    </w:p>
    <w:p w14:paraId="6B4F487C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1:</w:t>
      </w:r>
    </w:p>
    <w:p w14:paraId="5B9C9AA2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What is the radius of the circle?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1E50DBF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adius;</w:t>
      </w:r>
    </w:p>
    <w:p w14:paraId="6B4D2A81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area = pi * pow(radius, 2);</w:t>
      </w:r>
    </w:p>
    <w:p w14:paraId="0A649A11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The area of the circle is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area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.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07733C0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bookmarkStart w:id="0" w:name="_GoBack"/>
      <w:bookmarkEnd w:id="0"/>
    </w:p>
    <w:p w14:paraId="080921B9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15F68EF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2:</w:t>
      </w:r>
    </w:p>
    <w:p w14:paraId="2449718B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What is the length of the rectangle?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095975F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length;</w:t>
      </w:r>
    </w:p>
    <w:p w14:paraId="75DCE1FD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What is the width of the rectangle?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5D695E1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width;</w:t>
      </w:r>
    </w:p>
    <w:p w14:paraId="0440B308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area = length * width;</w:t>
      </w:r>
    </w:p>
    <w:p w14:paraId="4120E8A9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The area of the rectangle is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area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.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68A826C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ABA39B6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544B1BD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3:</w:t>
      </w:r>
    </w:p>
    <w:p w14:paraId="77638975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What is the base of the triangle?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09D39A0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base;</w:t>
      </w:r>
    </w:p>
    <w:p w14:paraId="6AB88D28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What is the height of the triangle?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50C3629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height;</w:t>
      </w:r>
    </w:p>
    <w:p w14:paraId="00869BB0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area = 0.5 * base * height;</w:t>
      </w:r>
    </w:p>
    <w:p w14:paraId="470F6BC7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The area of the triangle is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area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.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5A69E04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408D3E5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1B5ED3A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4:</w:t>
      </w:r>
    </w:p>
    <w:p w14:paraId="6B5ABFA1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You have chosen to quit the program. :(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376838B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4A12F4E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6A0ABEF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efault</w:t>
      </w:r>
      <w:r>
        <w:rPr>
          <w:rFonts w:ascii="Consolas" w:hAnsi="Consolas" w:cs="Consolas"/>
          <w:color w:val="000000"/>
          <w:sz w:val="19"/>
          <w:szCs w:val="19"/>
        </w:rPr>
        <w:t>:</w:t>
      </w:r>
    </w:p>
    <w:p w14:paraId="0CF0DF8C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Please enter a valid option from the menu!!!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FBCAABF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Valid options include 1 - 4.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3EF0D4B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4DDE106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system(</w:t>
      </w:r>
      <w:r>
        <w:rPr>
          <w:rFonts w:ascii="Consolas" w:hAnsi="Consolas" w:cs="Consolas"/>
          <w:color w:val="A31515"/>
          <w:sz w:val="19"/>
          <w:szCs w:val="19"/>
        </w:rPr>
        <w:t>"pause&g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ul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F0E5070" w14:textId="77777777" w:rsidR="005A44E5" w:rsidRDefault="005A44E5" w:rsidP="005A44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0;</w:t>
      </w:r>
    </w:p>
    <w:p w14:paraId="0330A771" w14:textId="74A2A21E" w:rsidR="00FD17F5" w:rsidRDefault="005A44E5" w:rsidP="005A44E5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93D7699" w14:textId="4266FA79" w:rsidR="005A44E5" w:rsidRDefault="005A44E5" w:rsidP="005A44E5">
      <w:pPr>
        <w:rPr>
          <w:rFonts w:ascii="Consolas" w:hAnsi="Consolas" w:cs="Consolas"/>
          <w:color w:val="000000"/>
          <w:sz w:val="19"/>
          <w:szCs w:val="19"/>
        </w:rPr>
      </w:pPr>
    </w:p>
    <w:p w14:paraId="02A56088" w14:textId="5E0F9011" w:rsidR="006A0EE5" w:rsidRDefault="006A0EE5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lastRenderedPageBreak/>
        <w:t>2)</w:t>
      </w:r>
    </w:p>
    <w:p w14:paraId="1616D2DD" w14:textId="77777777" w:rsidR="006A0EE5" w:rsidRPr="006A0EE5" w:rsidRDefault="006A0EE5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14:paraId="3FCEBB7F" w14:textId="1064B5F6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iostream&gt;</w:t>
      </w:r>
    </w:p>
    <w:p w14:paraId="78FBC5F5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iomanip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</w:t>
      </w:r>
    </w:p>
    <w:p w14:paraId="6DE64B80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std;</w:t>
      </w:r>
    </w:p>
    <w:p w14:paraId="36EB6550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F9A729E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main() {</w:t>
      </w:r>
    </w:p>
    <w:p w14:paraId="632C1F51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choice;</w:t>
      </w:r>
    </w:p>
    <w:p w14:paraId="2EBA5373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feet, time;</w:t>
      </w:r>
    </w:p>
    <w:p w14:paraId="3D202145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4A91A47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  Mediums Available:\n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661D0D6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1. Air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19580AD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2. Water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764C02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3. Steel\n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84EB66E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Please choose an option from the menu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EB95B4C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choice;</w:t>
      </w:r>
    </w:p>
    <w:p w14:paraId="67F05B6F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AF08F96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9C1344D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Enter the number of feet the sound wave will travel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4003A67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feet;</w:t>
      </w:r>
    </w:p>
    <w:p w14:paraId="67CD3F62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80574C2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45D0E5F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witch</w:t>
      </w:r>
      <w:r>
        <w:rPr>
          <w:rFonts w:ascii="Consolas" w:hAnsi="Consolas" w:cs="Consolas"/>
          <w:color w:val="000000"/>
          <w:sz w:val="19"/>
          <w:szCs w:val="19"/>
        </w:rPr>
        <w:t xml:space="preserve"> (choice) {</w:t>
      </w:r>
    </w:p>
    <w:p w14:paraId="50FD0876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1:</w:t>
      </w:r>
    </w:p>
    <w:p w14:paraId="163A6851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time = feet * 1100;</w:t>
      </w:r>
    </w:p>
    <w:p w14:paraId="59C0AFE9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A soundwave traveling through Air at a distance of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feet;</w:t>
      </w:r>
    </w:p>
    <w:p w14:paraId="5029583B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feet, will take about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fixed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howpo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tprecis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4);</w:t>
      </w:r>
    </w:p>
    <w:p w14:paraId="5D2AC06D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time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seconds.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C24EC24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83F30D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410089F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2:</w:t>
      </w:r>
    </w:p>
    <w:p w14:paraId="36279FDE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time = feet * 4900;</w:t>
      </w:r>
    </w:p>
    <w:p w14:paraId="292CD4E7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A soundwave traveling through Water at a distance of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feet;</w:t>
      </w:r>
    </w:p>
    <w:p w14:paraId="37F05FCF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feet, will take about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fixed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howpo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tprecis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4);</w:t>
      </w:r>
    </w:p>
    <w:p w14:paraId="1B986364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time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seconds.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029A8FA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9445AC3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E5A9971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3:</w:t>
      </w:r>
    </w:p>
    <w:p w14:paraId="24BD8381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time = feet * 16400;</w:t>
      </w:r>
    </w:p>
    <w:p w14:paraId="156AC4A8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A soundwave traveling through Steel at a distance of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feet;</w:t>
      </w:r>
    </w:p>
    <w:p w14:paraId="3C071DE0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feet, will take about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fixed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howpo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tprecis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4);</w:t>
      </w:r>
    </w:p>
    <w:p w14:paraId="7811E0BB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time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seconds.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0E75546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5BF5BA3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92B43B2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efault</w:t>
      </w:r>
      <w:r>
        <w:rPr>
          <w:rFonts w:ascii="Consolas" w:hAnsi="Consolas" w:cs="Consolas"/>
          <w:color w:val="000000"/>
          <w:sz w:val="19"/>
          <w:szCs w:val="19"/>
        </w:rPr>
        <w:t>:</w:t>
      </w:r>
    </w:p>
    <w:p w14:paraId="4BD0E871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Invalid choice!!!\n Please enter a valid number.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8721CA8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3CC21832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system(</w:t>
      </w:r>
      <w:r>
        <w:rPr>
          <w:rFonts w:ascii="Consolas" w:hAnsi="Consolas" w:cs="Consolas"/>
          <w:color w:val="A31515"/>
          <w:sz w:val="19"/>
          <w:szCs w:val="19"/>
        </w:rPr>
        <w:t>"pause&g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ul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D2714B8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0;</w:t>
      </w:r>
    </w:p>
    <w:p w14:paraId="5F52DFE3" w14:textId="77777777" w:rsidR="002A25E8" w:rsidRDefault="002A25E8" w:rsidP="002A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sectPr w:rsidR="002A25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wMDYwMDYyM7MwMzNS0lEKTi0uzszPAykwrAUA0IreGSwAAAA="/>
  </w:docVars>
  <w:rsids>
    <w:rsidRoot w:val="005A44E5"/>
    <w:rsid w:val="002A25E8"/>
    <w:rsid w:val="004951C7"/>
    <w:rsid w:val="005A44E5"/>
    <w:rsid w:val="006A0EE5"/>
    <w:rsid w:val="008A62FF"/>
    <w:rsid w:val="00E2667D"/>
    <w:rsid w:val="00FD17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35CC85"/>
  <w15:chartTrackingRefBased/>
  <w15:docId w15:val="{C78B7EB9-E807-46B2-A09C-D0EE94F013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A6EA966D008341B88276B75589FA6C" ma:contentTypeVersion="7" ma:contentTypeDescription="Create a new document." ma:contentTypeScope="" ma:versionID="f40c7147701a4a89b283901281f80727">
  <xsd:schema xmlns:xsd="http://www.w3.org/2001/XMLSchema" xmlns:xs="http://www.w3.org/2001/XMLSchema" xmlns:p="http://schemas.microsoft.com/office/2006/metadata/properties" xmlns:ns3="3ca54565-edd6-49fa-9d4c-3a28a671ad11" xmlns:ns4="13d9505c-68bd-4829-a87e-8392de869d8e" targetNamespace="http://schemas.microsoft.com/office/2006/metadata/properties" ma:root="true" ma:fieldsID="8a5661bf2263cd99544f2b99ec0f5345" ns3:_="" ns4:_="">
    <xsd:import namespace="3ca54565-edd6-49fa-9d4c-3a28a671ad11"/>
    <xsd:import namespace="13d9505c-68bd-4829-a87e-8392de869d8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a54565-edd6-49fa-9d4c-3a28a671ad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d9505c-68bd-4829-a87e-8392de869d8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D25B2E4-AC4D-41AD-B581-E9CFF83377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a54565-edd6-49fa-9d4c-3a28a671ad11"/>
    <ds:schemaRef ds:uri="13d9505c-68bd-4829-a87e-8392de869d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3994BF6-48F1-469D-AEE3-CB4AEC2DBDC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DD6677-52EF-4156-BEB6-6FDEF22076EA}">
  <ds:schemaRefs>
    <ds:schemaRef ds:uri="http://purl.org/dc/terms/"/>
    <ds:schemaRef ds:uri="http://www.w3.org/XML/1998/namespace"/>
    <ds:schemaRef ds:uri="http://purl.org/dc/dcmitype/"/>
    <ds:schemaRef ds:uri="3ca54565-edd6-49fa-9d4c-3a28a671ad11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13d9505c-68bd-4829-a87e-8392de869d8e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0</Words>
  <Characters>222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ny Avila</dc:creator>
  <cp:keywords/>
  <dc:description/>
  <cp:lastModifiedBy>Danny Avila</cp:lastModifiedBy>
  <cp:revision>2</cp:revision>
  <dcterms:created xsi:type="dcterms:W3CDTF">2019-10-20T23:28:00Z</dcterms:created>
  <dcterms:modified xsi:type="dcterms:W3CDTF">2019-10-20T2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A6EA966D008341B88276B75589FA6C</vt:lpwstr>
  </property>
</Properties>
</file>